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8F5C5E" w14:paraId="1643A4CA" w14:textId="77777777" w:rsidTr="008F5C5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F5C5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F5C5E" w14:paraId="127EAD7E" w14:textId="77777777" w:rsidTr="008F5C5E">
        <w:trPr>
          <w:trHeight w:val="413"/>
        </w:trPr>
        <w:tc>
          <w:tcPr>
            <w:tcW w:w="1266" w:type="pct"/>
          </w:tcPr>
          <w:p w14:paraId="3C159AA5" w14:textId="77777777" w:rsidR="0000007A" w:rsidRPr="008F5C5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F5C5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F5C5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F4E5E06" w:rsidR="0000007A" w:rsidRPr="008F5C5E" w:rsidRDefault="00CB6D4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F5C5E">
                <w:rPr>
                  <w:rStyle w:val="Hyperlink"/>
                  <w:rFonts w:ascii="Arial" w:hAnsi="Arial" w:cs="Arial"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8F5C5E" w14:paraId="73C90375" w14:textId="77777777" w:rsidTr="008F5C5E">
        <w:trPr>
          <w:trHeight w:val="290"/>
        </w:trPr>
        <w:tc>
          <w:tcPr>
            <w:tcW w:w="1266" w:type="pct"/>
          </w:tcPr>
          <w:p w14:paraId="20D28135" w14:textId="77777777" w:rsidR="0000007A" w:rsidRPr="008F5C5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F5C5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ED83D82" w:rsidR="0000007A" w:rsidRPr="008F5C5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E0EA7" w:rsidRPr="008F5C5E">
              <w:rPr>
                <w:rFonts w:ascii="Arial" w:hAnsi="Arial" w:cs="Arial"/>
                <w:b/>
                <w:sz w:val="20"/>
                <w:szCs w:val="20"/>
              </w:rPr>
              <w:t>5305</w:t>
            </w:r>
          </w:p>
        </w:tc>
      </w:tr>
      <w:tr w:rsidR="0000007A" w:rsidRPr="008F5C5E" w14:paraId="05B60576" w14:textId="77777777" w:rsidTr="008F5C5E">
        <w:trPr>
          <w:trHeight w:val="331"/>
        </w:trPr>
        <w:tc>
          <w:tcPr>
            <w:tcW w:w="1266" w:type="pct"/>
          </w:tcPr>
          <w:p w14:paraId="0196A627" w14:textId="77777777" w:rsidR="0000007A" w:rsidRPr="008F5C5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F5C5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30A3900" w:rsidR="0000007A" w:rsidRPr="008F5C5E" w:rsidRDefault="00AE0EA7" w:rsidP="00AE0EA7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F5C5E">
              <w:rPr>
                <w:rFonts w:ascii="Arial" w:hAnsi="Arial" w:cs="Arial"/>
                <w:b/>
                <w:sz w:val="20"/>
                <w:szCs w:val="20"/>
                <w:lang w:val="en-GB"/>
              </w:rPr>
              <w:t>The Management of Urological Emergencies During Pregnancy</w:t>
            </w:r>
          </w:p>
        </w:tc>
      </w:tr>
      <w:tr w:rsidR="00CF0BBB" w:rsidRPr="008F5C5E" w14:paraId="6D508B1C" w14:textId="77777777" w:rsidTr="008F5C5E">
        <w:trPr>
          <w:trHeight w:val="332"/>
        </w:trPr>
        <w:tc>
          <w:tcPr>
            <w:tcW w:w="1266" w:type="pct"/>
          </w:tcPr>
          <w:p w14:paraId="32FC28F7" w14:textId="77777777" w:rsidR="00CF0BBB" w:rsidRPr="008F5C5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F5C5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421263B" w:rsidR="00CF0BBB" w:rsidRPr="008F5C5E" w:rsidRDefault="00AE0EA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F5C5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F5C5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F5C5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8F5C5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F5C5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8F5C5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8F5C5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F5C5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8F5C5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F5C5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8238516" w:rsidR="00E03C32" w:rsidRDefault="002C40B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0720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</w:t>
                  </w:r>
                  <w:r w:rsidR="00AE0EA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="00AE0EA7" w:rsidRPr="00AE0EA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Advances in Medicine and Medical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96697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96697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96697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56-165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96697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BAB5779" w:rsidR="00E03C32" w:rsidRPr="007B54A4" w:rsidRDefault="00966975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6697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985387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9734/jammr/2025/v37i45789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8F5C5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F5C5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8F5C5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F5C5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F5C5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F5C5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F5C5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F5C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F5C5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F5C5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F5C5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F5C5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F5C5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5C5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F5C5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F5C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F5C5E">
              <w:rPr>
                <w:rFonts w:ascii="Arial" w:hAnsi="Arial" w:cs="Arial"/>
                <w:lang w:val="en-GB"/>
              </w:rPr>
              <w:t>Author’s Feedback</w:t>
            </w:r>
            <w:r w:rsidRPr="008F5C5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F5C5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F5C5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F5C5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F5C5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539E184" w:rsidR="00F1171E" w:rsidRPr="008F5C5E" w:rsidRDefault="0065167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study holds considerable clinical importance as it addresses the management of urological emergencies during pregnancy, which pose significant risks to both maternal and </w:t>
            </w:r>
            <w:proofErr w:type="spellStart"/>
            <w:r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etal</w:t>
            </w:r>
            <w:proofErr w:type="spellEnd"/>
            <w:r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ealth. By proposing safe and effective diagnostic and therapeutic approaches, the article contributes to improved clinical decision-making.</w:t>
            </w:r>
          </w:p>
        </w:tc>
        <w:tc>
          <w:tcPr>
            <w:tcW w:w="1523" w:type="pct"/>
          </w:tcPr>
          <w:p w14:paraId="462A339C" w14:textId="77777777" w:rsidR="00F1171E" w:rsidRPr="008F5C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F5C5E" w14:paraId="0D8B5B2C" w14:textId="77777777" w:rsidTr="003D7466">
        <w:trPr>
          <w:trHeight w:val="818"/>
        </w:trPr>
        <w:tc>
          <w:tcPr>
            <w:tcW w:w="1265" w:type="pct"/>
            <w:noWrap/>
          </w:tcPr>
          <w:p w14:paraId="21CBA5FE" w14:textId="77777777" w:rsidR="00F1171E" w:rsidRPr="008F5C5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F5C5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F5C5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FB24EF1" w:rsidR="00F1171E" w:rsidRPr="008F5C5E" w:rsidRDefault="003D7466" w:rsidP="0065167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r w:rsidR="0065167E"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it is suitable</w:t>
            </w:r>
          </w:p>
        </w:tc>
        <w:tc>
          <w:tcPr>
            <w:tcW w:w="1523" w:type="pct"/>
          </w:tcPr>
          <w:p w14:paraId="405B6701" w14:textId="77777777" w:rsidR="00F1171E" w:rsidRPr="008F5C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F5C5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F5C5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F5C5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F5C5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3861CDE" w:rsidR="00F1171E" w:rsidRPr="008F5C5E" w:rsidRDefault="003D7466" w:rsidP="0065167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r w:rsidR="0065167E"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65167E"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comprehensive</w:t>
            </w:r>
          </w:p>
        </w:tc>
        <w:tc>
          <w:tcPr>
            <w:tcW w:w="1523" w:type="pct"/>
          </w:tcPr>
          <w:p w14:paraId="1D54B730" w14:textId="77777777" w:rsidR="00F1171E" w:rsidRPr="008F5C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F5C5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F5C5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48DC34D" w:rsidR="00F1171E" w:rsidRPr="008F5C5E" w:rsidRDefault="0065167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rtl/>
                <w:lang w:val="en-GB" w:bidi="fa-IR"/>
              </w:rPr>
            </w:pPr>
            <w:r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I think its correct but </w:t>
            </w:r>
            <w:proofErr w:type="gramStart"/>
            <w:r w:rsidR="000F16E8"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owever</w:t>
            </w:r>
            <w:proofErr w:type="gramEnd"/>
            <w:r w:rsidR="000F16E8"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more explanation is needed regarding some treatment methods, especially about the limitations of ultrasound and MRI. Additionally, the article mentions the need for guidelines but does not provide further details.</w:t>
            </w:r>
          </w:p>
        </w:tc>
        <w:tc>
          <w:tcPr>
            <w:tcW w:w="1523" w:type="pct"/>
          </w:tcPr>
          <w:p w14:paraId="4898F764" w14:textId="77777777" w:rsidR="00F1171E" w:rsidRPr="008F5C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F5C5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3CE0EA7A" w:rsidR="00F1171E" w:rsidRPr="008F5C5E" w:rsidRDefault="00F1171E" w:rsidP="003D746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0F912197" w:rsidR="00F1171E" w:rsidRPr="008F5C5E" w:rsidRDefault="000F16E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, I think the references are not recent enough</w:t>
            </w:r>
          </w:p>
        </w:tc>
        <w:tc>
          <w:tcPr>
            <w:tcW w:w="1523" w:type="pct"/>
          </w:tcPr>
          <w:p w14:paraId="40220055" w14:textId="77777777" w:rsidR="00F1171E" w:rsidRPr="008F5C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F5C5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F5C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F5C5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F5C5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F5C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F5C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10DC3D0" w:rsidR="00F1171E" w:rsidRPr="008F5C5E" w:rsidRDefault="00551F9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F5C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quires linguistic modifications to improve the text and enhance conceptual understanding</w:t>
            </w:r>
            <w:r w:rsidRPr="008F5C5E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149A6CEF" w14:textId="01892470" w:rsidR="00F1171E" w:rsidRPr="008F5C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F5C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F5C5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F5C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F5C5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F5C5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F5C5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F5C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F5C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F5C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F5C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F5C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F5C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8F5C5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F5C5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F5C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F5C5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F5C5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F5C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F5C5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F5C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F5C5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F5C5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8F5C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F5C5E">
              <w:rPr>
                <w:rFonts w:ascii="Arial" w:hAnsi="Arial" w:cs="Arial"/>
                <w:lang w:val="en-GB"/>
              </w:rPr>
              <w:t>Author’s comment</w:t>
            </w:r>
            <w:r w:rsidRPr="008F5C5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F5C5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F5C5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F5C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F5C5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F5C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F5C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F5C5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F5C5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F5C5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7777777" w:rsidR="00F1171E" w:rsidRPr="008F5C5E" w:rsidRDefault="00F1171E" w:rsidP="005A166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8F5C5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F5C5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F5C5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F5C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E52A479" w14:textId="77777777" w:rsidR="008F5C5E" w:rsidRPr="00BE05E8" w:rsidRDefault="008F5C5E" w:rsidP="008F5C5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E05E8">
        <w:rPr>
          <w:rFonts w:ascii="Arial" w:hAnsi="Arial" w:cs="Arial"/>
          <w:b/>
          <w:u w:val="single"/>
        </w:rPr>
        <w:t>Reviewer details:</w:t>
      </w:r>
    </w:p>
    <w:p w14:paraId="437CB509" w14:textId="77777777" w:rsidR="008F5C5E" w:rsidRPr="00BE05E8" w:rsidRDefault="008F5C5E" w:rsidP="008F5C5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E05E8">
        <w:rPr>
          <w:rFonts w:ascii="Arial" w:hAnsi="Arial" w:cs="Arial"/>
          <w:b/>
          <w:lang w:val="en-GB"/>
        </w:rPr>
        <w:t xml:space="preserve">Saeid </w:t>
      </w:r>
      <w:proofErr w:type="spellStart"/>
      <w:r w:rsidRPr="00BE05E8">
        <w:rPr>
          <w:rFonts w:ascii="Arial" w:hAnsi="Arial" w:cs="Arial"/>
          <w:b/>
          <w:lang w:val="en-GB"/>
        </w:rPr>
        <w:t>Ferdousmakan</w:t>
      </w:r>
      <w:proofErr w:type="spellEnd"/>
      <w:r w:rsidRPr="00BE05E8">
        <w:rPr>
          <w:rFonts w:ascii="Arial" w:hAnsi="Arial" w:cs="Arial"/>
          <w:b/>
          <w:lang w:val="en-GB"/>
        </w:rPr>
        <w:t xml:space="preserve">, Rajiv Gandhi University of Health Sciences, </w:t>
      </w:r>
      <w:r w:rsidRPr="00BE05E8">
        <w:rPr>
          <w:rFonts w:ascii="Arial" w:hAnsi="Arial" w:cs="Arial"/>
          <w:b/>
          <w:shd w:val="clear" w:color="auto" w:fill="FFFFFF"/>
        </w:rPr>
        <w:t>India</w:t>
      </w:r>
    </w:p>
    <w:p w14:paraId="2DD8C43E" w14:textId="77777777" w:rsidR="008F5C5E" w:rsidRPr="008F5C5E" w:rsidRDefault="008F5C5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8F5C5E" w:rsidRPr="008F5C5E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557F1A" w14:textId="77777777" w:rsidR="00892A30" w:rsidRPr="0000007A" w:rsidRDefault="00892A30" w:rsidP="0099583E">
      <w:r>
        <w:separator/>
      </w:r>
    </w:p>
  </w:endnote>
  <w:endnote w:type="continuationSeparator" w:id="0">
    <w:p w14:paraId="3DB95240" w14:textId="77777777" w:rsidR="00892A30" w:rsidRPr="0000007A" w:rsidRDefault="00892A3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C9D845" w14:textId="77777777" w:rsidR="00892A30" w:rsidRPr="0000007A" w:rsidRDefault="00892A30" w:rsidP="0099583E">
      <w:r>
        <w:separator/>
      </w:r>
    </w:p>
  </w:footnote>
  <w:footnote w:type="continuationSeparator" w:id="0">
    <w:p w14:paraId="5ADDA0F1" w14:textId="77777777" w:rsidR="00892A30" w:rsidRPr="0000007A" w:rsidRDefault="00892A3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04733667">
    <w:abstractNumId w:val="3"/>
  </w:num>
  <w:num w:numId="2" w16cid:durableId="265775928">
    <w:abstractNumId w:val="6"/>
  </w:num>
  <w:num w:numId="3" w16cid:durableId="683363571">
    <w:abstractNumId w:val="5"/>
  </w:num>
  <w:num w:numId="4" w16cid:durableId="1599634581">
    <w:abstractNumId w:val="7"/>
  </w:num>
  <w:num w:numId="5" w16cid:durableId="1476995483">
    <w:abstractNumId w:val="4"/>
  </w:num>
  <w:num w:numId="6" w16cid:durableId="36123382">
    <w:abstractNumId w:val="0"/>
  </w:num>
  <w:num w:numId="7" w16cid:durableId="165558718">
    <w:abstractNumId w:val="1"/>
  </w:num>
  <w:num w:numId="8" w16cid:durableId="890962582">
    <w:abstractNumId w:val="9"/>
  </w:num>
  <w:num w:numId="9" w16cid:durableId="230846935">
    <w:abstractNumId w:val="8"/>
  </w:num>
  <w:num w:numId="10" w16cid:durableId="17863473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16E8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7466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1F94"/>
    <w:rsid w:val="00555430"/>
    <w:rsid w:val="00557CD3"/>
    <w:rsid w:val="00560D3C"/>
    <w:rsid w:val="00565D90"/>
    <w:rsid w:val="00567DE0"/>
    <w:rsid w:val="005735A5"/>
    <w:rsid w:val="005757CF"/>
    <w:rsid w:val="00581FF9"/>
    <w:rsid w:val="0059336C"/>
    <w:rsid w:val="005A1665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167E"/>
    <w:rsid w:val="006532DF"/>
    <w:rsid w:val="0065409E"/>
    <w:rsid w:val="0065579D"/>
    <w:rsid w:val="006576BC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31A5"/>
    <w:rsid w:val="00766889"/>
    <w:rsid w:val="00766A0D"/>
    <w:rsid w:val="00767F8C"/>
    <w:rsid w:val="00774A5F"/>
    <w:rsid w:val="00780B67"/>
    <w:rsid w:val="00781D07"/>
    <w:rsid w:val="00783401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2A30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8F5C5E"/>
    <w:rsid w:val="0090720F"/>
    <w:rsid w:val="0091410B"/>
    <w:rsid w:val="009245E3"/>
    <w:rsid w:val="00942DEE"/>
    <w:rsid w:val="00944F67"/>
    <w:rsid w:val="009553EC"/>
    <w:rsid w:val="00955E45"/>
    <w:rsid w:val="00962B70"/>
    <w:rsid w:val="00966975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0EA7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0273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B6D40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68E8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4EAD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7241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2185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378F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F5C5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9734/jammr/2025/v37i4578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0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4-17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